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vironmental</w:t>
      </w:r>
      <w:r>
        <w:t xml:space="preserve"> </w:t>
      </w:r>
      <w:r>
        <w:t xml:space="preserve">Engineer</w:t>
      </w:r>
      <w:r>
        <w:t xml:space="preserve"> </w:t>
      </w:r>
      <w:r>
        <w:t xml:space="preserve">Cover</w:t>
      </w:r>
      <w:r>
        <w:t xml:space="preserve"> </w:t>
      </w:r>
      <w:r>
        <w:t xml:space="preserve">Letter</w:t>
      </w:r>
    </w:p>
    <w:bookmarkStart w:id="26" w:name="environmental-engineer-cover-letter"/>
    <w:p>
      <w:pPr>
        <w:pStyle w:val="Heading1"/>
      </w:pPr>
      <w:r>
        <w:t xml:space="preserve">Environmental Engineer Cover Letter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Insert Date]</w:t>
      </w:r>
    </w:p>
    <w:p>
      <w:pPr>
        <w:pStyle w:val="BodyText"/>
      </w:pPr>
      <w:r>
        <w:rPr>
          <w:bCs/>
          <w:b/>
        </w:rPr>
        <w:t xml:space="preserve">To:</w:t>
      </w:r>
      <w:r>
        <w:t xml:space="preserve"> </w:t>
      </w:r>
      <w:r>
        <w:t xml:space="preserve">Hiring Manager, [Company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Company Address]</w:t>
      </w:r>
    </w:p>
    <w:bookmarkStart w:id="20" w:name="dear-hiring-manager"/>
    <w:p>
      <w:pPr>
        <w:pStyle w:val="Heading2"/>
      </w:pPr>
      <w:r>
        <w:t xml:space="preserve">Dear Hiring Manager,</w:t>
      </w:r>
    </w:p>
    <w:p>
      <w:pPr>
        <w:pStyle w:val="FirstParagraph"/>
      </w:pPr>
      <w:r>
        <w:t xml:space="preserve">I am writing to express my interest in the Environmental Engineer position at your organization. As a dedicated and passionate environmental professional with a strong background in sustainable practices and eco-friendly solutions, I am excited about the opportunity to contribute to Singapore Singapore's ongoing efforts in environmental conservation and urban sustainability. My academic qualifications, hands-on experience, and commitment to fostering a greener future align perfectly with the goals of this role.</w:t>
      </w:r>
    </w:p>
    <w:bookmarkEnd w:id="20"/>
    <w:bookmarkStart w:id="21" w:name="professional-background"/>
    <w:p>
      <w:pPr>
        <w:pStyle w:val="Heading2"/>
      </w:pPr>
      <w:r>
        <w:t xml:space="preserve">Professional Background</w:t>
      </w:r>
    </w:p>
    <w:p>
      <w:pPr>
        <w:pStyle w:val="FirstParagraph"/>
      </w:pPr>
      <w:r>
        <w:t xml:space="preserve">With [X years] of experience in environmental engineering, I have developed expertise in areas such as waste management systems, water quality monitoring, and pollution control. My career has been driven by a desire to address pressing environmental challenges while adhering to the highest standards of technical excellence. In Singapore Singapore, where rapid urbanization and population growth necessitate innovative environmental solutions, I have consistently focused on projects that balance development with ecological preservation.</w:t>
      </w:r>
    </w:p>
    <w:p>
      <w:pPr>
        <w:pStyle w:val="BodyText"/>
      </w:pPr>
      <w:r>
        <w:t xml:space="preserve">For instance, during my tenure at [Previous Company Name], I led a team in designing a decentralized wastewater treatment system for a residential complex in Jurong. This project not only reduced water consumption by 30% but also minimized the environmental impact of effluent discharge. Such initiatives reflect my ability to implement practical, scalable solutions tailored to Singapore's unique environmental landscape.</w:t>
      </w:r>
    </w:p>
    <w:bookmarkEnd w:id="21"/>
    <w:bookmarkStart w:id="22" w:name="skills-and-expertise"/>
    <w:p>
      <w:pPr>
        <w:pStyle w:val="Heading2"/>
      </w:pPr>
      <w:r>
        <w:t xml:space="preserve">Skills and Expertise</w:t>
      </w:r>
    </w:p>
    <w:p>
      <w:pPr>
        <w:pStyle w:val="FirstParagraph"/>
      </w:pPr>
      <w:r>
        <w:t xml:space="preserve">As an Environmental Engineer, I am proficient in utilizing advanced software such as AutoCAD for designing sustainable infrastructure and GIS tools for spatial analysis of environmental data. My technical skills are complemented by a strong understanding of Singapore's regulatory framework, including the Environmental Protection and Management Act (EPMA) and the Public Utilities Board (PUB) guidelines. This knowledge ensures that all projects I undertake comply with local standards while promoting long-term environmental resilience.</w:t>
      </w:r>
    </w:p>
    <w:p>
      <w:pPr>
        <w:pStyle w:val="BodyText"/>
      </w:pPr>
      <w:r>
        <w:t xml:space="preserve">Moreover, my experience in conducting environmental impact assessments (EIAs) has enabled me to identify potential risks early in the planning phase of development projects. In Singapore Singapore, where land is a finite resource, this ability is critical for ensuring that infrastructure projects align with sustainability objectives. I have also collaborated with stakeholders across sectors—government agencies, private developers, and community groups—to foster a holistic approach to environmental management.</w:t>
      </w:r>
    </w:p>
    <w:bookmarkEnd w:id="22"/>
    <w:bookmarkStart w:id="23" w:name="why-singapore-singapore"/>
    <w:p>
      <w:pPr>
        <w:pStyle w:val="Heading2"/>
      </w:pPr>
      <w:r>
        <w:t xml:space="preserve">Why Singapore Singapore?</w:t>
      </w:r>
    </w:p>
    <w:p>
      <w:pPr>
        <w:pStyle w:val="FirstParagraph"/>
      </w:pPr>
      <w:r>
        <w:t xml:space="preserve">Singapore Singapore has always been a beacon of innovation in environmental engineering, from its pioneering water recycling initiatives to its commitment to becoming a "City in Nature." I am particularly inspired by the country's vision for a carbon-neutral future and its emphasis on green building certifications like BCA Green Mark. As an Environmental Engineer, I am eager to contribute to such transformative projects and help Singapore Singapore maintain its global leadership in sustainable development.</w:t>
      </w:r>
    </w:p>
    <w:p>
      <w:pPr>
        <w:pStyle w:val="BodyText"/>
      </w:pPr>
      <w:r>
        <w:t xml:space="preserve">The city-state’s proactive approach to combating climate change, exemplified by the National Climate Change Strategy and the SolarNova Program, resonates deeply with my professional ethos. I am especially interested in working on projects that integrate renewable energy systems with urban planning, such as solar-powered water treatment plants or green infrastructure that mitigates urban heat island effects. These initiatives not only address environmental challenges but also enhance the quality of life for Singaporeans.</w:t>
      </w:r>
    </w:p>
    <w:bookmarkEnd w:id="23"/>
    <w:bookmarkStart w:id="24" w:name="why-me"/>
    <w:p>
      <w:pPr>
        <w:pStyle w:val="Heading2"/>
      </w:pPr>
      <w:r>
        <w:t xml:space="preserve">Why Me?</w:t>
      </w:r>
    </w:p>
    <w:p>
      <w:pPr>
        <w:pStyle w:val="FirstParagraph"/>
      </w:pPr>
      <w:r>
        <w:t xml:space="preserve">What sets me apart is my ability to combine technical expertise with a collaborative mindset. I have consistently demonstrated strong problem-solving skills, attention to detail, and a commitment to excellence in all projects. My work in [specific project or achievement] has earned recognition from peers and clients alike, including [mention awards or certifications if applicable].</w:t>
      </w:r>
    </w:p>
    <w:p>
      <w:pPr>
        <w:pStyle w:val="BodyText"/>
      </w:pPr>
      <w:r>
        <w:t xml:space="preserve">Additionally, my fluency in English and Mandarin enables me to communicate effectively with diverse stakeholders, a crucial asset for working in Singapore Singapore’s multicultural environment. I am also deeply committed to continuous learning, having completed advanced courses in [relevant field], which have further strengthened my ability to address complex environmental challenges.</w:t>
      </w:r>
    </w:p>
    <w:bookmarkEnd w:id="24"/>
    <w:bookmarkStart w:id="2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confident that my skills, experience, and passion for environmental engineering make me a strong candidate for this role. I am eager to bring my expertise to [Company Name] and contribute to Singapore Singapore’s mission of creating a sustainable, livable future. Thank you for considering my application. I look forward to the opportunity to discuss how I can add value to your team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ironmental Engineer Cover Letter</dc:title>
  <dc:creator/>
  <cp:keywords/>
  <dcterms:created xsi:type="dcterms:W3CDTF">2026-07-23T07:17:15Z</dcterms:created>
  <dcterms:modified xsi:type="dcterms:W3CDTF">2026-07-23T07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